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033C1992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</w:t>
      </w:r>
      <w:r w:rsidR="004F3345">
        <w:rPr>
          <w:rFonts w:hint="cs"/>
          <w:sz w:val="28"/>
          <w:szCs w:val="28"/>
          <w:rtl/>
        </w:rPr>
        <w:t>ח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68FF83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2D6A6A19" w14:textId="5DBF5736" w:rsidR="004F3345" w:rsidRDefault="004F3345" w:rsidP="00E87126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בצע סינון לפי השנה בו פורסמו הפוסטים או וגם לפי החודש שבו הם פורסמו.</w:t>
      </w:r>
    </w:p>
    <w:p w14:paraId="1081AD47" w14:textId="102D6006" w:rsidR="004F3345" w:rsidRDefault="004F3345" w:rsidP="00A6647A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נוסף אפשר לצפות בכמות פוסטים שנתית לפי חודשים בלבד.</w:t>
      </w:r>
    </w:p>
    <w:p w14:paraId="37C98F89" w14:textId="4A944DF1" w:rsidR="00A6647A" w:rsidRDefault="00A6647A" w:rsidP="00A6647A">
      <w:pPr>
        <w:spacing w:after="0"/>
        <w:rPr>
          <w:sz w:val="28"/>
          <w:szCs w:val="28"/>
          <w:rtl/>
        </w:rPr>
      </w:pPr>
    </w:p>
    <w:p w14:paraId="367EE1DB" w14:textId="207634DE" w:rsidR="00A6647A" w:rsidRDefault="00A6647A" w:rsidP="00A6647A">
      <w:pPr>
        <w:spacing w:after="0"/>
        <w:rPr>
          <w:rFonts w:hint="cs"/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*את הפיצ'רים ניתן למצוא בקוד בפרויקט </w:t>
      </w:r>
      <w:r>
        <w:rPr>
          <w:rFonts w:hint="cs"/>
          <w:sz w:val="28"/>
          <w:szCs w:val="28"/>
        </w:rPr>
        <w:t>UI</w:t>
      </w:r>
      <w:r>
        <w:rPr>
          <w:rFonts w:hint="cs"/>
          <w:sz w:val="28"/>
          <w:szCs w:val="28"/>
          <w:rtl/>
        </w:rPr>
        <w:t xml:space="preserve"> -&gt; </w:t>
      </w:r>
      <w:r>
        <w:rPr>
          <w:sz w:val="28"/>
          <w:szCs w:val="28"/>
        </w:rPr>
        <w:t>Forms</w:t>
      </w:r>
      <w:r>
        <w:rPr>
          <w:rFonts w:hint="cs"/>
          <w:sz w:val="28"/>
          <w:szCs w:val="28"/>
          <w:rtl/>
        </w:rPr>
        <w:t xml:space="preserve"> -&gt; </w:t>
      </w:r>
      <w:r>
        <w:rPr>
          <w:sz w:val="28"/>
          <w:szCs w:val="28"/>
        </w:rPr>
        <w:t>Features</w:t>
      </w:r>
      <w:r w:rsidR="004B3976">
        <w:rPr>
          <w:rFonts w:hint="cs"/>
          <w:sz w:val="28"/>
          <w:szCs w:val="28"/>
          <w:rtl/>
        </w:rPr>
        <w:t>.</w:t>
      </w:r>
    </w:p>
    <w:p w14:paraId="73E33DBB" w14:textId="77777777" w:rsidR="00A6647A" w:rsidRDefault="00A6647A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650D4637" w14:textId="77777777" w:rsidR="00A6647A" w:rsidRDefault="00A6647A" w:rsidP="00A6647A">
      <w:pPr>
        <w:spacing w:after="0"/>
        <w:rPr>
          <w:sz w:val="28"/>
          <w:szCs w:val="28"/>
          <w:rtl/>
        </w:rPr>
      </w:pPr>
    </w:p>
    <w:p w14:paraId="27AADF33" w14:textId="3034A7C4" w:rsidR="00E87126" w:rsidRDefault="0077705A" w:rsidP="00272A56">
      <w:pPr>
        <w:bidi w:val="0"/>
        <w:jc w:val="right"/>
        <w:rPr>
          <w:b/>
          <w:bCs/>
          <w:sz w:val="28"/>
          <w:szCs w:val="28"/>
          <w:u w:val="single"/>
        </w:rPr>
      </w:pPr>
      <w:r>
        <w:rPr>
          <w:rFonts w:hint="cs"/>
          <w:noProof/>
          <w:sz w:val="32"/>
          <w:szCs w:val="32"/>
        </w:rPr>
        <w:drawing>
          <wp:anchor distT="0" distB="0" distL="114300" distR="114300" simplePos="0" relativeHeight="251660288" behindDoc="1" locked="0" layoutInCell="1" allowOverlap="1" wp14:anchorId="672D6C8E" wp14:editId="6F14D727">
            <wp:simplePos x="0" y="0"/>
            <wp:positionH relativeFrom="margin">
              <wp:align>center</wp:align>
            </wp:positionH>
            <wp:positionV relativeFrom="paragraph">
              <wp:posOffset>476885</wp:posOffset>
            </wp:positionV>
            <wp:extent cx="7024182" cy="5017273"/>
            <wp:effectExtent l="0" t="0" r="5715" b="0"/>
            <wp:wrapTight wrapText="bothSides">
              <wp:wrapPolygon edited="0">
                <wp:start x="0" y="0"/>
                <wp:lineTo x="0" y="21488"/>
                <wp:lineTo x="21559" y="21488"/>
                <wp:lineTo x="21559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4182" cy="5017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A56">
        <w:rPr>
          <w:b/>
          <w:bCs/>
          <w:sz w:val="28"/>
          <w:szCs w:val="28"/>
          <w:u w:val="single"/>
        </w:rPr>
        <w:t>:</w:t>
      </w:r>
      <w:r w:rsidR="009C40F7" w:rsidRPr="00272A56">
        <w:rPr>
          <w:b/>
          <w:bCs/>
          <w:sz w:val="28"/>
          <w:szCs w:val="28"/>
          <w:u w:val="single"/>
        </w:rPr>
        <w:t>Use Case Diagram</w:t>
      </w:r>
    </w:p>
    <w:p w14:paraId="0D05BFD3" w14:textId="48D86201" w:rsidR="00272A56" w:rsidRPr="00272A5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</w:p>
    <w:p w14:paraId="00B159F8" w14:textId="47341538" w:rsidR="00E87126" w:rsidRDefault="00E87126" w:rsidP="00E87126">
      <w:pPr>
        <w:bidi w:val="0"/>
        <w:rPr>
          <w:sz w:val="28"/>
          <w:szCs w:val="28"/>
        </w:rPr>
      </w:pP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309CCA1C" w:rsidR="00B868F5" w:rsidRDefault="00B868F5" w:rsidP="00CF64BE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 w:rsidR="00272A56"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0A026074" w14:textId="77777777" w:rsidR="00272A56" w:rsidRPr="00272A56" w:rsidRDefault="00272A56" w:rsidP="00CF64BE">
      <w:pPr>
        <w:spacing w:after="0"/>
        <w:rPr>
          <w:b/>
          <w:bCs/>
          <w:sz w:val="28"/>
          <w:szCs w:val="28"/>
          <w:u w:val="single"/>
          <w:rtl/>
        </w:rPr>
      </w:pPr>
    </w:p>
    <w:p w14:paraId="68A2D284" w14:textId="77777777" w:rsidR="00CF64BE" w:rsidRPr="00CF64BE" w:rsidRDefault="00CF64BE" w:rsidP="00CF64BE">
      <w:pPr>
        <w:spacing w:after="0"/>
        <w:rPr>
          <w:sz w:val="28"/>
          <w:szCs w:val="28"/>
          <w:u w:val="single"/>
        </w:rPr>
      </w:pPr>
    </w:p>
    <w:p w14:paraId="73268C37" w14:textId="361FB40A" w:rsidR="00B868F5" w:rsidRDefault="000643EF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inline distT="0" distB="0" distL="0" distR="0" wp14:anchorId="5671202D" wp14:editId="675EAD00">
            <wp:extent cx="5262880" cy="5901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590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9BF1" w14:textId="6BB7D454" w:rsidR="00272A56" w:rsidRDefault="00272A56" w:rsidP="008B569E">
      <w:pPr>
        <w:spacing w:after="0"/>
        <w:rPr>
          <w:sz w:val="28"/>
          <w:szCs w:val="28"/>
          <w:rtl/>
        </w:rPr>
      </w:pPr>
    </w:p>
    <w:p w14:paraId="065993AE" w14:textId="358322C0" w:rsidR="00272A56" w:rsidRDefault="00272A56" w:rsidP="008B569E">
      <w:pPr>
        <w:spacing w:after="0"/>
        <w:rPr>
          <w:sz w:val="28"/>
          <w:szCs w:val="28"/>
          <w:rtl/>
        </w:rPr>
      </w:pPr>
    </w:p>
    <w:p w14:paraId="02D8DD7F" w14:textId="54B5F806" w:rsidR="00272A56" w:rsidRDefault="00272A56" w:rsidP="008B569E">
      <w:pPr>
        <w:spacing w:after="0"/>
        <w:rPr>
          <w:sz w:val="28"/>
          <w:szCs w:val="28"/>
          <w:rtl/>
        </w:rPr>
      </w:pPr>
    </w:p>
    <w:p w14:paraId="63F8E26F" w14:textId="5E13AE83" w:rsidR="00272A56" w:rsidRDefault="00272A56" w:rsidP="008B569E">
      <w:pPr>
        <w:spacing w:after="0"/>
        <w:rPr>
          <w:sz w:val="28"/>
          <w:szCs w:val="28"/>
          <w:rtl/>
        </w:rPr>
      </w:pPr>
    </w:p>
    <w:p w14:paraId="341AD0E6" w14:textId="03CCE452" w:rsidR="00272A56" w:rsidRDefault="00272A56" w:rsidP="008B569E">
      <w:pPr>
        <w:spacing w:after="0"/>
        <w:rPr>
          <w:sz w:val="28"/>
          <w:szCs w:val="28"/>
          <w:rtl/>
        </w:rPr>
      </w:pPr>
    </w:p>
    <w:p w14:paraId="665FCC51" w14:textId="042E37EA" w:rsidR="00272A56" w:rsidRDefault="00272A56" w:rsidP="008B569E">
      <w:pPr>
        <w:spacing w:after="0"/>
        <w:rPr>
          <w:sz w:val="28"/>
          <w:szCs w:val="28"/>
          <w:rtl/>
        </w:rPr>
      </w:pPr>
    </w:p>
    <w:p w14:paraId="7C23C27A" w14:textId="02E8C48D" w:rsidR="00272A56" w:rsidRDefault="00272A56" w:rsidP="008B569E">
      <w:pPr>
        <w:spacing w:after="0"/>
        <w:rPr>
          <w:sz w:val="28"/>
          <w:szCs w:val="28"/>
          <w:rtl/>
        </w:rPr>
      </w:pPr>
    </w:p>
    <w:p w14:paraId="36C8FD03" w14:textId="579F20E0" w:rsidR="00272A56" w:rsidRDefault="00272A56" w:rsidP="008B569E">
      <w:pPr>
        <w:spacing w:after="0"/>
        <w:rPr>
          <w:sz w:val="28"/>
          <w:szCs w:val="28"/>
          <w:rtl/>
        </w:rPr>
      </w:pPr>
    </w:p>
    <w:p w14:paraId="0EBD187B" w14:textId="0760D7C4" w:rsidR="00272A56" w:rsidRDefault="00272A56" w:rsidP="008B569E">
      <w:pPr>
        <w:spacing w:after="0"/>
        <w:rPr>
          <w:sz w:val="28"/>
          <w:szCs w:val="28"/>
          <w:rtl/>
        </w:rPr>
      </w:pPr>
    </w:p>
    <w:p w14:paraId="7651AC07" w14:textId="2D679286" w:rsidR="00272A56" w:rsidRDefault="00272A56" w:rsidP="008B569E">
      <w:pPr>
        <w:spacing w:after="0"/>
        <w:rPr>
          <w:sz w:val="28"/>
          <w:szCs w:val="28"/>
          <w:rtl/>
        </w:rPr>
      </w:pPr>
    </w:p>
    <w:p w14:paraId="6F6DE8E0" w14:textId="43BD7331" w:rsidR="0077705A" w:rsidRDefault="0077705A" w:rsidP="0077705A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49D232F0" w14:textId="6BC90974" w:rsidR="0077705A" w:rsidRDefault="0077705A" w:rsidP="0077705A">
      <w:pPr>
        <w:spacing w:after="0"/>
        <w:rPr>
          <w:b/>
          <w:bCs/>
          <w:sz w:val="28"/>
          <w:szCs w:val="28"/>
          <w:u w:val="single"/>
          <w:rtl/>
        </w:rPr>
      </w:pPr>
    </w:p>
    <w:p w14:paraId="0A086612" w14:textId="1A7CA074" w:rsidR="00272A56" w:rsidRDefault="0077705A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22EEB3A2" wp14:editId="6A54B10A">
            <wp:simplePos x="0" y="0"/>
            <wp:positionH relativeFrom="margin">
              <wp:posOffset>-650240</wp:posOffset>
            </wp:positionH>
            <wp:positionV relativeFrom="paragraph">
              <wp:posOffset>314960</wp:posOffset>
            </wp:positionV>
            <wp:extent cx="6565265" cy="4344035"/>
            <wp:effectExtent l="0" t="0" r="6985" b="0"/>
            <wp:wrapTight wrapText="bothSides">
              <wp:wrapPolygon edited="0">
                <wp:start x="0" y="0"/>
                <wp:lineTo x="0" y="21502"/>
                <wp:lineTo x="21560" y="21502"/>
                <wp:lineTo x="2156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5265" cy="4344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8ED250" w14:textId="4A38DDDF" w:rsidR="0077705A" w:rsidRDefault="0077705A" w:rsidP="008B569E">
      <w:pPr>
        <w:spacing w:after="0"/>
        <w:rPr>
          <w:sz w:val="28"/>
          <w:szCs w:val="28"/>
          <w:rtl/>
        </w:rPr>
      </w:pPr>
    </w:p>
    <w:p w14:paraId="197C97D4" w14:textId="5FEC3FCC" w:rsidR="0077705A" w:rsidRDefault="0077705A" w:rsidP="008B569E">
      <w:pPr>
        <w:spacing w:after="0"/>
        <w:rPr>
          <w:sz w:val="28"/>
          <w:szCs w:val="28"/>
          <w:rtl/>
        </w:rPr>
      </w:pPr>
    </w:p>
    <w:p w14:paraId="05584D74" w14:textId="27A0148A" w:rsidR="0077705A" w:rsidRDefault="0077705A" w:rsidP="008B569E">
      <w:pPr>
        <w:spacing w:after="0"/>
        <w:rPr>
          <w:sz w:val="28"/>
          <w:szCs w:val="28"/>
          <w:rtl/>
        </w:rPr>
      </w:pPr>
    </w:p>
    <w:p w14:paraId="4340AADB" w14:textId="22E75A4B" w:rsidR="0077705A" w:rsidRDefault="0077705A" w:rsidP="008B569E">
      <w:pPr>
        <w:spacing w:after="0"/>
        <w:rPr>
          <w:sz w:val="28"/>
          <w:szCs w:val="28"/>
          <w:rtl/>
        </w:rPr>
      </w:pPr>
    </w:p>
    <w:p w14:paraId="207FB4B5" w14:textId="5E4445D7" w:rsidR="0077705A" w:rsidRDefault="0077705A" w:rsidP="008B569E">
      <w:pPr>
        <w:spacing w:after="0"/>
        <w:rPr>
          <w:sz w:val="28"/>
          <w:szCs w:val="28"/>
          <w:rtl/>
        </w:rPr>
      </w:pPr>
    </w:p>
    <w:p w14:paraId="7C382AE2" w14:textId="11D221E1" w:rsidR="0077705A" w:rsidRDefault="0077705A" w:rsidP="008B569E">
      <w:pPr>
        <w:spacing w:after="0"/>
        <w:rPr>
          <w:sz w:val="28"/>
          <w:szCs w:val="28"/>
          <w:rtl/>
        </w:rPr>
      </w:pPr>
    </w:p>
    <w:p w14:paraId="456A7F4B" w14:textId="21A22FD2" w:rsidR="0077705A" w:rsidRDefault="0077705A" w:rsidP="008B569E">
      <w:pPr>
        <w:spacing w:after="0"/>
        <w:rPr>
          <w:sz w:val="28"/>
          <w:szCs w:val="28"/>
          <w:rtl/>
        </w:rPr>
      </w:pPr>
    </w:p>
    <w:p w14:paraId="66116161" w14:textId="43D1BB20" w:rsidR="0077705A" w:rsidRDefault="0077705A" w:rsidP="008B569E">
      <w:pPr>
        <w:spacing w:after="0"/>
        <w:rPr>
          <w:sz w:val="28"/>
          <w:szCs w:val="28"/>
          <w:rtl/>
        </w:rPr>
      </w:pPr>
    </w:p>
    <w:p w14:paraId="6004A240" w14:textId="2CD1531C" w:rsidR="0077705A" w:rsidRDefault="0077705A" w:rsidP="008B569E">
      <w:pPr>
        <w:spacing w:after="0"/>
        <w:rPr>
          <w:sz w:val="28"/>
          <w:szCs w:val="28"/>
          <w:rtl/>
        </w:rPr>
      </w:pPr>
    </w:p>
    <w:p w14:paraId="756E1530" w14:textId="1B2FBF3C" w:rsidR="0077705A" w:rsidRDefault="0077705A" w:rsidP="008B569E">
      <w:pPr>
        <w:spacing w:after="0"/>
        <w:rPr>
          <w:sz w:val="28"/>
          <w:szCs w:val="28"/>
          <w:rtl/>
        </w:rPr>
      </w:pPr>
    </w:p>
    <w:p w14:paraId="11C830C0" w14:textId="4802E1F5" w:rsidR="0077705A" w:rsidRDefault="0077705A" w:rsidP="008B569E">
      <w:pPr>
        <w:spacing w:after="0"/>
        <w:rPr>
          <w:sz w:val="28"/>
          <w:szCs w:val="28"/>
          <w:rtl/>
        </w:rPr>
      </w:pPr>
    </w:p>
    <w:p w14:paraId="31A3544A" w14:textId="61E55E04" w:rsidR="0077705A" w:rsidRDefault="0077705A" w:rsidP="008B569E">
      <w:pPr>
        <w:spacing w:after="0"/>
        <w:rPr>
          <w:sz w:val="28"/>
          <w:szCs w:val="28"/>
          <w:rtl/>
        </w:rPr>
      </w:pPr>
    </w:p>
    <w:p w14:paraId="3754B611" w14:textId="47D97242" w:rsidR="0077705A" w:rsidRDefault="0077705A" w:rsidP="008B569E">
      <w:pPr>
        <w:spacing w:after="0"/>
        <w:rPr>
          <w:sz w:val="28"/>
          <w:szCs w:val="28"/>
          <w:rtl/>
        </w:rPr>
      </w:pPr>
    </w:p>
    <w:p w14:paraId="7C011DC6" w14:textId="51E01FED" w:rsidR="0077705A" w:rsidRDefault="0077705A" w:rsidP="008B569E">
      <w:pPr>
        <w:spacing w:after="0"/>
        <w:rPr>
          <w:sz w:val="28"/>
          <w:szCs w:val="28"/>
          <w:rtl/>
        </w:rPr>
      </w:pPr>
    </w:p>
    <w:p w14:paraId="56BA2BE1" w14:textId="77777777" w:rsidR="0077705A" w:rsidRDefault="0077705A" w:rsidP="008B569E">
      <w:pPr>
        <w:spacing w:after="0"/>
        <w:rPr>
          <w:sz w:val="28"/>
          <w:szCs w:val="28"/>
          <w:rtl/>
        </w:rPr>
      </w:pPr>
    </w:p>
    <w:p w14:paraId="3EAC34AF" w14:textId="77777777" w:rsidR="0077705A" w:rsidRDefault="0077705A" w:rsidP="008B569E">
      <w:pPr>
        <w:spacing w:after="0"/>
        <w:rPr>
          <w:sz w:val="28"/>
          <w:szCs w:val="28"/>
          <w:rtl/>
        </w:rPr>
      </w:pPr>
    </w:p>
    <w:p w14:paraId="662E34F1" w14:textId="24337D1F" w:rsidR="00272A56" w:rsidRPr="00272A56" w:rsidRDefault="00272A56" w:rsidP="00272A56">
      <w:pPr>
        <w:rPr>
          <w:b/>
          <w:bCs/>
          <w:sz w:val="32"/>
          <w:szCs w:val="32"/>
          <w:u w:val="single"/>
          <w:rtl/>
        </w:rPr>
      </w:pPr>
      <w:r>
        <w:rPr>
          <w:b/>
          <w:bCs/>
          <w:sz w:val="32"/>
          <w:szCs w:val="32"/>
          <w:u w:val="single"/>
        </w:rPr>
        <w:lastRenderedPageBreak/>
        <w:t>Class Diagram</w:t>
      </w:r>
      <w:r w:rsidRPr="00907BC4">
        <w:rPr>
          <w:rFonts w:hint="cs"/>
          <w:b/>
          <w:bCs/>
          <w:sz w:val="32"/>
          <w:szCs w:val="32"/>
          <w:u w:val="single"/>
          <w:rtl/>
        </w:rPr>
        <w:t>:</w:t>
      </w:r>
    </w:p>
    <w:p w14:paraId="67F7666C" w14:textId="796CDFDD" w:rsidR="00272A56" w:rsidRDefault="00272A56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6121628" wp14:editId="5DBE10F7">
            <wp:simplePos x="0" y="0"/>
            <wp:positionH relativeFrom="page">
              <wp:posOffset>314325</wp:posOffset>
            </wp:positionH>
            <wp:positionV relativeFrom="paragraph">
              <wp:posOffset>271780</wp:posOffset>
            </wp:positionV>
            <wp:extent cx="7019925" cy="5039360"/>
            <wp:effectExtent l="0" t="0" r="0" b="8890"/>
            <wp:wrapTight wrapText="bothSides">
              <wp:wrapPolygon edited="0">
                <wp:start x="0" y="0"/>
                <wp:lineTo x="0" y="21556"/>
                <wp:lineTo x="21512" y="21556"/>
                <wp:lineTo x="21512" y="0"/>
                <wp:lineTo x="0" y="0"/>
              </wp:wrapPolygon>
            </wp:wrapTight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9925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4DA1F" w14:textId="49DD471A" w:rsidR="00272A56" w:rsidRDefault="00272A56" w:rsidP="008B569E">
      <w:pPr>
        <w:spacing w:after="0"/>
        <w:rPr>
          <w:sz w:val="28"/>
          <w:szCs w:val="28"/>
          <w:rtl/>
        </w:rPr>
      </w:pPr>
    </w:p>
    <w:p w14:paraId="6AABCB19" w14:textId="41E60E25" w:rsidR="00272A56" w:rsidRPr="008B569E" w:rsidRDefault="00272A56" w:rsidP="008B569E">
      <w:pPr>
        <w:spacing w:after="0"/>
        <w:rPr>
          <w:sz w:val="28"/>
          <w:szCs w:val="28"/>
          <w:rtl/>
        </w:rPr>
      </w:pPr>
    </w:p>
    <w:sectPr w:rsidR="00272A56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rQUAJaG9DiwAAAA="/>
  </w:docVars>
  <w:rsids>
    <w:rsidRoot w:val="00B0744D"/>
    <w:rsid w:val="000643EF"/>
    <w:rsid w:val="000E15F9"/>
    <w:rsid w:val="001523B9"/>
    <w:rsid w:val="0023511A"/>
    <w:rsid w:val="00272A56"/>
    <w:rsid w:val="002841C5"/>
    <w:rsid w:val="00332E5F"/>
    <w:rsid w:val="00355543"/>
    <w:rsid w:val="00355DDD"/>
    <w:rsid w:val="003A38ED"/>
    <w:rsid w:val="004B3976"/>
    <w:rsid w:val="004F3345"/>
    <w:rsid w:val="00590D6A"/>
    <w:rsid w:val="006174BE"/>
    <w:rsid w:val="0077705A"/>
    <w:rsid w:val="008B569E"/>
    <w:rsid w:val="00907BC4"/>
    <w:rsid w:val="009C3FF2"/>
    <w:rsid w:val="009C40F7"/>
    <w:rsid w:val="00A6647A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5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itamar</cp:lastModifiedBy>
  <cp:revision>15</cp:revision>
  <dcterms:created xsi:type="dcterms:W3CDTF">2021-08-03T11:56:00Z</dcterms:created>
  <dcterms:modified xsi:type="dcterms:W3CDTF">2021-08-05T15:20:00Z</dcterms:modified>
</cp:coreProperties>
</file>